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696DD" w14:textId="77777777" w:rsidR="003F1A6C" w:rsidRPr="003F1A6C" w:rsidRDefault="003F1A6C" w:rsidP="003F1A6C">
      <w:pPr>
        <w:pStyle w:val="1"/>
        <w:jc w:val="center"/>
        <w:rPr>
          <w:lang w:val="bg-BG"/>
        </w:rPr>
      </w:pPr>
      <w:proofErr w:type="spellStart"/>
      <w:r w:rsidRPr="003F1A6C">
        <w:rPr>
          <w:lang w:val="bg-BG"/>
        </w:rPr>
        <w:t>Лаб</w:t>
      </w:r>
      <w:proofErr w:type="spellEnd"/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a9"/>
            <w:lang w:val="bg-BG"/>
          </w:rPr>
          <w:t>"</w:t>
        </w:r>
        <w:r w:rsidRPr="003F1A6C">
          <w:rPr>
            <w:rStyle w:val="a9"/>
            <w:lang w:val="bg-BG"/>
          </w:rPr>
          <w:t>Основи на програмирането</w:t>
        </w:r>
        <w:r w:rsidRPr="00AB2906">
          <w:rPr>
            <w:rStyle w:val="a9"/>
            <w:lang w:val="bg-BG"/>
          </w:rPr>
          <w:t xml:space="preserve">" @ </w:t>
        </w:r>
        <w:r w:rsidRPr="003F1A6C">
          <w:rPr>
            <w:rStyle w:val="a9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587D4036" w14:textId="77777777" w:rsidR="007A0E75" w:rsidRDefault="003F1A6C" w:rsidP="003F1A6C">
      <w:pPr>
        <w:jc w:val="center"/>
        <w:rPr>
          <w:lang w:val="af-ZA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</w:p>
    <w:p w14:paraId="3B79CB05" w14:textId="4AFD9C36" w:rsidR="003F1A6C" w:rsidRPr="003F1A6C" w:rsidRDefault="007A0E75" w:rsidP="003F1A6C">
      <w:pPr>
        <w:jc w:val="center"/>
        <w:rPr>
          <w:rStyle w:val="a9"/>
          <w:lang w:val="bg-BG"/>
        </w:rPr>
      </w:pPr>
      <w:hyperlink r:id="rId9" w:history="1">
        <w:r w:rsidR="00B9235D">
          <w:rPr>
            <w:rStyle w:val="a9"/>
          </w:rPr>
          <w:t>https://judge.softuni.org/Contests/2403/Conditional-Statements-Advanced-Lab</w:t>
        </w:r>
      </w:hyperlink>
    </w:p>
    <w:p w14:paraId="1E164E16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232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1559"/>
      </w:tblGrid>
      <w:tr w:rsidR="003F1A6C" w:rsidRPr="003F1A6C" w14:paraId="0903AF6D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0F09F89E" w:rsidR="003F1A6C" w:rsidRPr="00900408" w:rsidRDefault="003F1A6C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00408">
              <w:rPr>
                <w:rFonts w:ascii="Consolas" w:hAnsi="Consolas"/>
                <w:bCs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00D07BF2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2A60841A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76F45C53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08FF612E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33E72BF6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18D1ADED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14189E9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8B2483">
              <w:rPr>
                <w:rFonts w:ascii="Consolas" w:hAnsi="Consolas"/>
                <w:bCs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76E93A33">
            <wp:extent cx="2057400" cy="1428750"/>
            <wp:effectExtent l="152400" t="152400" r="342900" b="3429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4C59D423" wp14:editId="550DB463">
            <wp:extent cx="2028825" cy="1419225"/>
            <wp:effectExtent l="152400" t="152400" r="352425" b="3524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5B0BA072" w14:textId="5E9FDC56" w:rsidR="003432BB" w:rsidRPr="002D0C09" w:rsidRDefault="003F1A6C" w:rsidP="002D0C09">
      <w:pPr>
        <w:pStyle w:val="ac"/>
        <w:ind w:left="360"/>
        <w:jc w:val="center"/>
        <w:rPr>
          <w:noProof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10D19F71" wp14:editId="426A510B">
            <wp:extent cx="3500528" cy="1301704"/>
            <wp:effectExtent l="152400" t="152400" r="34798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6EBEB76" w14:textId="2FACA40A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2D0C09">
      <w:pPr>
        <w:pStyle w:val="ac"/>
        <w:ind w:left="360"/>
        <w:jc w:val="center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4E042575">
            <wp:extent cx="3172460" cy="3296870"/>
            <wp:effectExtent l="152400" t="152400" r="351790" b="3422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lastRenderedPageBreak/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502FE10" w:rsidR="00AB2906" w:rsidRPr="00900408" w:rsidRDefault="00BE2081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375435E9" w:rsidR="00AB2906" w:rsidRPr="00900408" w:rsidRDefault="00BE2081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0CB036F4" w:rsidR="00AB2906" w:rsidRPr="00900408" w:rsidRDefault="00BE2081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ac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2D0C09">
      <w:pPr>
        <w:pStyle w:val="ac"/>
        <w:ind w:left="45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4A86F41" wp14:editId="1C148F6B">
            <wp:extent cx="3886743" cy="4153480"/>
            <wp:effectExtent l="152400" t="152400" r="342900" b="34290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ac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2D77417A" w14:textId="113D028F" w:rsidR="002D0C09" w:rsidRPr="00C9553C" w:rsidRDefault="003F1A6C" w:rsidP="002D0C09">
      <w:pPr>
        <w:pStyle w:val="ac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07312DFE" w14:textId="77777777" w:rsidR="00C9553C" w:rsidRPr="00C9553C" w:rsidRDefault="00C9553C" w:rsidP="00C9553C">
      <w:pPr>
        <w:pStyle w:val="ac"/>
        <w:rPr>
          <w:b/>
          <w:lang w:val="bg-BG"/>
        </w:rPr>
      </w:pPr>
    </w:p>
    <w:p w14:paraId="6FA757D4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0AD170E1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5AF5694F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211DB205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352DF0DE" w14:textId="6C97E6D0" w:rsidR="003432BB" w:rsidRPr="00C9553C" w:rsidRDefault="003F1A6C" w:rsidP="00C9553C">
      <w:pPr>
        <w:pStyle w:val="3"/>
      </w:pPr>
      <w:r w:rsidRPr="003F1A6C">
        <w:rPr>
          <w:lang w:val="bg-BG"/>
        </w:rPr>
        <w:t>Насоки</w:t>
      </w:r>
    </w:p>
    <w:p w14:paraId="3E7E572E" w14:textId="77777777" w:rsidR="003F1A6C" w:rsidRPr="003F1A6C" w:rsidRDefault="003F1A6C" w:rsidP="003F1A6C">
      <w:pPr>
        <w:pStyle w:val="ac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618C8640" w:rsidR="003F1A6C" w:rsidRPr="003F1A6C" w:rsidRDefault="003F1A6C" w:rsidP="002D0C09">
      <w:pPr>
        <w:ind w:left="360"/>
        <w:jc w:val="center"/>
        <w:rPr>
          <w:lang w:val="bg-BG"/>
        </w:rPr>
      </w:pPr>
      <w:r w:rsidRPr="003F1A6C">
        <w:rPr>
          <w:noProof/>
        </w:rPr>
        <w:drawing>
          <wp:inline distT="0" distB="0" distL="0" distR="0" wp14:anchorId="621FBC98" wp14:editId="4C9DECA6">
            <wp:extent cx="2844919" cy="2832761"/>
            <wp:effectExtent l="152400" t="152400" r="336550" b="3486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proofErr w:type="spellStart"/>
      <w:r w:rsidR="003F1A6C" w:rsidRPr="003F1A6C">
        <w:rPr>
          <w:b/>
        </w:rPr>
        <w:t>Ms</w:t>
      </w:r>
      <w:proofErr w:type="spellEnd"/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lastRenderedPageBreak/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2"/>
        <w:gridCol w:w="840"/>
        <w:gridCol w:w="355"/>
        <w:gridCol w:w="733"/>
        <w:gridCol w:w="841"/>
        <w:gridCol w:w="355"/>
        <w:gridCol w:w="733"/>
        <w:gridCol w:w="841"/>
        <w:gridCol w:w="355"/>
        <w:gridCol w:w="775"/>
        <w:gridCol w:w="1013"/>
      </w:tblGrid>
      <w:tr w:rsidR="002D0C09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D0C09" w:rsidRPr="003F1A6C" w14:paraId="0DDF3AB7" w14:textId="77777777" w:rsidTr="00331087">
        <w:tc>
          <w:tcPr>
            <w:tcW w:w="736" w:type="dxa"/>
            <w:vAlign w:val="center"/>
          </w:tcPr>
          <w:p w14:paraId="522A165F" w14:textId="4EF2483A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2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0E2F03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3D07AD1A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7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1369CFAA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65F52A31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5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55BF7B0C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3B2C3664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3.5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77AE1CA1" w:rsidR="003F1A6C" w:rsidRPr="002D0C09" w:rsidRDefault="00885CCD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ac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ac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t xml:space="preserve">    </w:t>
      </w:r>
      <w:r w:rsidRPr="003F1A6C">
        <w:rPr>
          <w:noProof/>
        </w:rPr>
        <w:drawing>
          <wp:inline distT="0" distB="0" distL="0" distR="0" wp14:anchorId="7DD98767" wp14:editId="5F1D66FB">
            <wp:extent cx="2227600" cy="1509233"/>
            <wp:effectExtent l="152400" t="152400" r="344170" b="3390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7AEDD51E">
            <wp:extent cx="2351320" cy="1507770"/>
            <wp:effectExtent l="152400" t="152400" r="335280" b="3403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5BF97DED" w14:textId="77B4E3F9" w:rsidR="003F1A6C" w:rsidRPr="00415741" w:rsidRDefault="003F1A6C" w:rsidP="00AB1140">
      <w:pPr>
        <w:pStyle w:val="ac"/>
        <w:numPr>
          <w:ilvl w:val="0"/>
          <w:numId w:val="12"/>
        </w:numPr>
        <w:rPr>
          <w:lang w:val="bg-BG"/>
        </w:rPr>
      </w:pPr>
      <w:r w:rsidRPr="00415741">
        <w:rPr>
          <w:b/>
          <w:lang w:val="bg-BG"/>
        </w:rPr>
        <w:t>Стартирайте</w:t>
      </w:r>
      <w:r w:rsidRPr="00415741">
        <w:rPr>
          <w:lang w:val="bg-BG"/>
        </w:rPr>
        <w:t xml:space="preserve"> програмата с </w:t>
      </w:r>
      <w:r w:rsidR="008931D4" w:rsidRPr="00415741">
        <w:rPr>
          <w:lang w:val="bg-BG"/>
        </w:rPr>
        <w:t>[</w:t>
      </w:r>
      <w:r w:rsidRPr="003F1A6C">
        <w:t>Ctrl</w:t>
      </w:r>
      <w:r w:rsidR="008931D4" w:rsidRPr="00415741">
        <w:rPr>
          <w:lang w:val="bg-BG"/>
        </w:rPr>
        <w:t>+</w:t>
      </w:r>
      <w:r w:rsidRPr="003F1A6C">
        <w:t>F</w:t>
      </w:r>
      <w:r w:rsidR="008931D4" w:rsidRPr="00415741">
        <w:rPr>
          <w:lang w:val="bg-BG"/>
        </w:rPr>
        <w:t xml:space="preserve">5] </w:t>
      </w:r>
      <w:r w:rsidRPr="00415741">
        <w:rPr>
          <w:lang w:val="bg-BG"/>
        </w:rPr>
        <w:t xml:space="preserve">и я </w:t>
      </w:r>
      <w:r w:rsidRPr="00415741">
        <w:rPr>
          <w:b/>
          <w:lang w:val="bg-BG"/>
        </w:rPr>
        <w:t>тествайте</w:t>
      </w:r>
      <w:r w:rsidR="008931D4" w:rsidRPr="00415741">
        <w:rPr>
          <w:lang w:val="bg-BG"/>
        </w:rPr>
        <w:t xml:space="preserve">, </w:t>
      </w:r>
      <w:r w:rsidRPr="00415741">
        <w:rPr>
          <w:lang w:val="bg-BG"/>
        </w:rPr>
        <w:t>като извиквате функцията най</w:t>
      </w:r>
      <w:r w:rsidR="008931D4" w:rsidRPr="00415741">
        <w:rPr>
          <w:lang w:val="bg-BG"/>
        </w:rPr>
        <w:t>-</w:t>
      </w:r>
      <w:r w:rsidRPr="00415741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56191C1C" w14:textId="77777777" w:rsidR="00415741" w:rsidRPr="003F1A6C" w:rsidRDefault="00415741" w:rsidP="00415741">
      <w:pPr>
        <w:pStyle w:val="ac"/>
        <w:ind w:left="360"/>
        <w:rPr>
          <w:lang w:val="bg-BG"/>
        </w:rPr>
      </w:pPr>
    </w:p>
    <w:p w14:paraId="0D60D0AE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af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1237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68"/>
        <w:gridCol w:w="190"/>
        <w:gridCol w:w="1369"/>
        <w:gridCol w:w="844"/>
        <w:gridCol w:w="197"/>
        <w:gridCol w:w="1085"/>
        <w:gridCol w:w="761"/>
        <w:gridCol w:w="196"/>
        <w:gridCol w:w="1308"/>
        <w:gridCol w:w="791"/>
        <w:gridCol w:w="196"/>
        <w:gridCol w:w="1284"/>
        <w:gridCol w:w="851"/>
      </w:tblGrid>
      <w:tr w:rsidR="00D87C1C" w:rsidRPr="003F1A6C" w14:paraId="34A4F9A6" w14:textId="77777777" w:rsidTr="002D0C09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68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69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2D0C09">
        <w:trPr>
          <w:trHeight w:val="991"/>
        </w:trPr>
        <w:tc>
          <w:tcPr>
            <w:tcW w:w="1397" w:type="dxa"/>
            <w:vAlign w:val="center"/>
          </w:tcPr>
          <w:p w14:paraId="380A3058" w14:textId="2F366B29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06D13ED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68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69" w:type="dxa"/>
            <w:vAlign w:val="center"/>
          </w:tcPr>
          <w:p w14:paraId="1E395EA8" w14:textId="0F5FD5E7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057AF983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</w:p>
        </w:tc>
        <w:tc>
          <w:tcPr>
            <w:tcW w:w="844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85" w:type="dxa"/>
            <w:vAlign w:val="center"/>
          </w:tcPr>
          <w:p w14:paraId="32CDFD1C" w14:textId="550697C8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672411F4" w:rsidR="003F1A6C" w:rsidRPr="002D0C09" w:rsidRDefault="007211D8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61" w:type="dxa"/>
            <w:vAlign w:val="center"/>
          </w:tcPr>
          <w:p w14:paraId="107EC62B" w14:textId="233A0413"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203F323B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1344A234" w:rsidR="003F1A6C" w:rsidRPr="002D0C09" w:rsidRDefault="007211D8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84" w:type="dxa"/>
            <w:vAlign w:val="center"/>
          </w:tcPr>
          <w:p w14:paraId="49BBDF99" w14:textId="261FC6EF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7F616C2C" w:rsidR="003F1A6C" w:rsidRPr="002D0C09" w:rsidRDefault="008931D4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</w:p>
        </w:tc>
        <w:tc>
          <w:tcPr>
            <w:tcW w:w="851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 xml:space="preserve">Число в </w:t>
      </w:r>
      <w:proofErr w:type="spellStart"/>
      <w:r w:rsidR="008931D4" w:rsidRPr="008931D4">
        <w:rPr>
          <w:lang w:val="bg-BG"/>
        </w:rPr>
        <w:t>интервалa</w:t>
      </w:r>
      <w:proofErr w:type="spellEnd"/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358ED08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33077A87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173677D1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2240DA26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B1C8EBD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05FEE7A9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D683479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4D45981D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2609985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36D06CA4" w14:textId="5AA969C2" w:rsidR="0026408C" w:rsidRPr="00923B69" w:rsidRDefault="00AB2906" w:rsidP="00AB2906"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5F9E7EB" w14:textId="77777777" w:rsidR="00BE2081" w:rsidRPr="00923B69" w:rsidRDefault="00BE2081" w:rsidP="00AB2906"/>
    <w:p w14:paraId="33DF9BB4" w14:textId="77777777" w:rsidR="00AB2906" w:rsidRPr="009A5495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D0C09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55C3339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7B13A25D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7543E1D6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70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8"/>
        <w:gridCol w:w="784"/>
        <w:gridCol w:w="334"/>
        <w:gridCol w:w="1469"/>
        <w:gridCol w:w="811"/>
        <w:gridCol w:w="193"/>
        <w:gridCol w:w="1438"/>
        <w:gridCol w:w="1282"/>
        <w:gridCol w:w="196"/>
        <w:gridCol w:w="1520"/>
        <w:gridCol w:w="1046"/>
      </w:tblGrid>
      <w:tr w:rsidR="00923B69" w:rsidRPr="003F1A6C" w14:paraId="1C7096A0" w14:textId="77777777" w:rsidTr="00923B69">
        <w:trPr>
          <w:trHeight w:val="287"/>
        </w:trPr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38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82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46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23B69">
        <w:trPr>
          <w:trHeight w:val="337"/>
        </w:trPr>
        <w:tc>
          <w:tcPr>
            <w:tcW w:w="1628" w:type="dxa"/>
            <w:vAlign w:val="center"/>
          </w:tcPr>
          <w:p w14:paraId="264F4647" w14:textId="08627F25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784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69" w:type="dxa"/>
            <w:vAlign w:val="center"/>
          </w:tcPr>
          <w:p w14:paraId="2DD6EDCB" w14:textId="6DB97ECB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11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38" w:type="dxa"/>
            <w:vAlign w:val="center"/>
          </w:tcPr>
          <w:p w14:paraId="44D8A145" w14:textId="031AD385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82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20" w:type="dxa"/>
            <w:vAlign w:val="center"/>
          </w:tcPr>
          <w:p w14:paraId="1F70681F" w14:textId="628896BD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046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3"/>
        <w:gridCol w:w="1275"/>
        <w:gridCol w:w="275"/>
        <w:gridCol w:w="1143"/>
        <w:gridCol w:w="1276"/>
        <w:gridCol w:w="303"/>
        <w:gridCol w:w="1114"/>
        <w:gridCol w:w="1276"/>
        <w:gridCol w:w="283"/>
        <w:gridCol w:w="1134"/>
        <w:gridCol w:w="1448"/>
      </w:tblGrid>
      <w:tr w:rsidR="00D9268C" w:rsidRPr="003F1A6C" w14:paraId="73A300E2" w14:textId="77777777" w:rsidTr="005E4C5B">
        <w:trPr>
          <w:trHeight w:val="205"/>
        </w:trPr>
        <w:tc>
          <w:tcPr>
            <w:tcW w:w="1173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3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8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5E4C5B">
        <w:trPr>
          <w:trHeight w:val="599"/>
        </w:trPr>
        <w:tc>
          <w:tcPr>
            <w:tcW w:w="1173" w:type="dxa"/>
            <w:vAlign w:val="center"/>
          </w:tcPr>
          <w:p w14:paraId="4F65E499" w14:textId="08EED60E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275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43" w:type="dxa"/>
            <w:vAlign w:val="center"/>
          </w:tcPr>
          <w:p w14:paraId="5E723E0C" w14:textId="024865BA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276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03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14" w:type="dxa"/>
            <w:vAlign w:val="center"/>
          </w:tcPr>
          <w:p w14:paraId="7166D7A2" w14:textId="6C400C4D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276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399C3124" w14:textId="52435FE4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448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af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78"/>
        <w:gridCol w:w="284"/>
        <w:gridCol w:w="1134"/>
        <w:gridCol w:w="1276"/>
        <w:gridCol w:w="283"/>
        <w:gridCol w:w="1134"/>
        <w:gridCol w:w="1276"/>
        <w:gridCol w:w="283"/>
        <w:gridCol w:w="1152"/>
        <w:gridCol w:w="1443"/>
      </w:tblGrid>
      <w:tr w:rsidR="00D9268C" w:rsidRPr="003F1A6C" w14:paraId="00CCE2B9" w14:textId="77777777" w:rsidTr="005E4C5B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8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5E4C5B">
        <w:trPr>
          <w:trHeight w:val="595"/>
        </w:trPr>
        <w:tc>
          <w:tcPr>
            <w:tcW w:w="1170" w:type="dxa"/>
            <w:vAlign w:val="center"/>
          </w:tcPr>
          <w:p w14:paraId="4F227812" w14:textId="400B018C" w:rsidR="003F1A6C" w:rsidRPr="00900408" w:rsidRDefault="00BE2081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-</w:t>
            </w:r>
            <w:r w:rsidR="002D0C09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278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0FE649C5" w14:textId="14E90319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7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192A08E1" w14:textId="63B07646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276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52" w:type="dxa"/>
            <w:vAlign w:val="center"/>
          </w:tcPr>
          <w:p w14:paraId="1CBD58F6" w14:textId="57943771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1E26A251" w14:textId="43D7518B" w:rsidR="003F1A6C" w:rsidRPr="00E94BAE" w:rsidRDefault="003F1A6C" w:rsidP="003F1A6C">
      <w:pPr>
        <w:spacing w:before="120"/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="0026408C">
        <w:rPr>
          <w:lang w:val="bg-BG"/>
        </w:rPr>
        <w:t xml:space="preserve">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4B2DC595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36503E4A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4DF389DC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0B64D44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73092DF6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7B3534B0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3D4DF388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D2A033A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2B5CF882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76979878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F4FDFF5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0E366234" w14:textId="77777777" w:rsidR="00E94BAE" w:rsidRPr="00E94BAE" w:rsidRDefault="00E94BAE" w:rsidP="00E94BAE">
      <w:pPr>
        <w:pStyle w:val="2"/>
        <w:numPr>
          <w:ilvl w:val="0"/>
          <w:numId w:val="0"/>
        </w:numPr>
        <w:ind w:left="360"/>
        <w:rPr>
          <w:lang w:val="bg-BG"/>
        </w:rPr>
      </w:pPr>
    </w:p>
    <w:p w14:paraId="26FBD0E8" w14:textId="357615FD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79290372" w14:textId="36108C75" w:rsidR="00E94BAE" w:rsidRDefault="003F1A6C" w:rsidP="003F1A6C"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p w14:paraId="14A517AE" w14:textId="77777777" w:rsidR="00E94BAE" w:rsidRPr="00E94BAE" w:rsidRDefault="00E94BAE" w:rsidP="003F1A6C"/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lastRenderedPageBreak/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6CD15757" w14:textId="77777777" w:rsidR="00E94BAE" w:rsidRDefault="00E94BAE" w:rsidP="003F1A6C">
      <w:pPr>
        <w:spacing w:before="120"/>
      </w:pPr>
    </w:p>
    <w:p w14:paraId="7956115A" w14:textId="57622FD1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55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224"/>
        <w:gridCol w:w="993"/>
        <w:gridCol w:w="190"/>
        <w:gridCol w:w="1652"/>
        <w:gridCol w:w="851"/>
      </w:tblGrid>
      <w:tr w:rsidR="002B177F" w:rsidRPr="003F1A6C" w14:paraId="6C7C054C" w14:textId="77777777" w:rsidTr="00B842DC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4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B842DC">
        <w:tc>
          <w:tcPr>
            <w:tcW w:w="1612" w:type="dxa"/>
            <w:vAlign w:val="center"/>
          </w:tcPr>
          <w:p w14:paraId="6CE431F6" w14:textId="08C4962B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6849F8FC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090085B9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4FAFE623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4" w:type="dxa"/>
            <w:vAlign w:val="center"/>
          </w:tcPr>
          <w:p w14:paraId="2E161C47" w14:textId="290E9D2C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35DED13E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993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52" w:type="dxa"/>
            <w:vAlign w:val="center"/>
          </w:tcPr>
          <w:p w14:paraId="2A85718E" w14:textId="77BFA2D1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4B924392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51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1"/>
        <w:rPr>
          <w:lang w:val="bg-BG"/>
        </w:rPr>
      </w:pPr>
    </w:p>
    <w:sectPr w:rsidR="00640502" w:rsidRPr="003F1A6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7360A1" w14:textId="77777777" w:rsidR="00F41DE3" w:rsidRDefault="00F41DE3" w:rsidP="008068A2">
      <w:pPr>
        <w:spacing w:after="0" w:line="240" w:lineRule="auto"/>
      </w:pPr>
      <w:r>
        <w:separator/>
      </w:r>
    </w:p>
  </w:endnote>
  <w:endnote w:type="continuationSeparator" w:id="0">
    <w:p w14:paraId="62044943" w14:textId="77777777" w:rsidR="00F41DE3" w:rsidRDefault="00F41D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4D82EB" w14:textId="77777777" w:rsidR="009E519F" w:rsidRDefault="00000000" w:rsidP="004E4C1E">
    <w:pPr>
      <w:pStyle w:val="a5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Pr="00900408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8E13AB" w14:textId="77777777" w:rsidR="00F41DE3" w:rsidRDefault="00F41DE3" w:rsidP="008068A2">
      <w:pPr>
        <w:spacing w:after="0" w:line="240" w:lineRule="auto"/>
      </w:pPr>
      <w:r>
        <w:separator/>
      </w:r>
    </w:p>
  </w:footnote>
  <w:footnote w:type="continuationSeparator" w:id="0">
    <w:p w14:paraId="289B84B2" w14:textId="77777777" w:rsidR="00F41DE3" w:rsidRDefault="00F41D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AE24A" w14:textId="77777777" w:rsidR="009E519F" w:rsidRDefault="009E519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120997">
    <w:abstractNumId w:val="4"/>
  </w:num>
  <w:num w:numId="2" w16cid:durableId="2030058849">
    <w:abstractNumId w:val="6"/>
  </w:num>
  <w:num w:numId="3" w16cid:durableId="1590583079">
    <w:abstractNumId w:val="5"/>
  </w:num>
  <w:num w:numId="4" w16cid:durableId="1131053029">
    <w:abstractNumId w:val="8"/>
  </w:num>
  <w:num w:numId="5" w16cid:durableId="696735201">
    <w:abstractNumId w:val="7"/>
  </w:num>
  <w:num w:numId="6" w16cid:durableId="119387905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959137">
    <w:abstractNumId w:val="10"/>
  </w:num>
  <w:num w:numId="8" w16cid:durableId="141704723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12660542">
    <w:abstractNumId w:val="11"/>
  </w:num>
  <w:num w:numId="10" w16cid:durableId="1008361397">
    <w:abstractNumId w:val="12"/>
  </w:num>
  <w:num w:numId="11" w16cid:durableId="517431582">
    <w:abstractNumId w:val="0"/>
  </w:num>
  <w:num w:numId="12" w16cid:durableId="1867016228">
    <w:abstractNumId w:val="3"/>
  </w:num>
  <w:num w:numId="13" w16cid:durableId="1863976756">
    <w:abstractNumId w:val="9"/>
  </w:num>
  <w:num w:numId="14" w16cid:durableId="168120124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54A"/>
    <w:rsid w:val="001619DF"/>
    <w:rsid w:val="00164CDC"/>
    <w:rsid w:val="00167CF1"/>
    <w:rsid w:val="00171021"/>
    <w:rsid w:val="00175E1D"/>
    <w:rsid w:val="001837BD"/>
    <w:rsid w:val="00183A2C"/>
    <w:rsid w:val="00193266"/>
    <w:rsid w:val="001A6728"/>
    <w:rsid w:val="001B41BA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08C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2D0C09"/>
    <w:rsid w:val="002D1108"/>
    <w:rsid w:val="003005F4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15741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920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4C5B"/>
    <w:rsid w:val="005E6CC9"/>
    <w:rsid w:val="005F2255"/>
    <w:rsid w:val="005F4CA6"/>
    <w:rsid w:val="00600083"/>
    <w:rsid w:val="00600521"/>
    <w:rsid w:val="00604363"/>
    <w:rsid w:val="00613783"/>
    <w:rsid w:val="00624212"/>
    <w:rsid w:val="006242A9"/>
    <w:rsid w:val="00624DCF"/>
    <w:rsid w:val="0063342B"/>
    <w:rsid w:val="0063413D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0E75"/>
    <w:rsid w:val="007A635E"/>
    <w:rsid w:val="007B3686"/>
    <w:rsid w:val="007C2C37"/>
    <w:rsid w:val="007C3E81"/>
    <w:rsid w:val="007C42AC"/>
    <w:rsid w:val="007C6497"/>
    <w:rsid w:val="007D708B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15EC4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4948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3B6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EE3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2633C"/>
    <w:rsid w:val="00A35790"/>
    <w:rsid w:val="00A45A89"/>
    <w:rsid w:val="00A47F12"/>
    <w:rsid w:val="00A62AB2"/>
    <w:rsid w:val="00A66DE2"/>
    <w:rsid w:val="00A70227"/>
    <w:rsid w:val="00A847D3"/>
    <w:rsid w:val="00A91FC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AF54A8"/>
    <w:rsid w:val="00B148DD"/>
    <w:rsid w:val="00B2472A"/>
    <w:rsid w:val="00B41558"/>
    <w:rsid w:val="00B567F6"/>
    <w:rsid w:val="00B56DF3"/>
    <w:rsid w:val="00B57A5C"/>
    <w:rsid w:val="00B6185B"/>
    <w:rsid w:val="00B638EB"/>
    <w:rsid w:val="00B63DED"/>
    <w:rsid w:val="00B66996"/>
    <w:rsid w:val="00B753E7"/>
    <w:rsid w:val="00B842DC"/>
    <w:rsid w:val="00B86AF3"/>
    <w:rsid w:val="00B9235D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53C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E5238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94BAE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DE3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AB2906"/>
    <w:pPr>
      <w:spacing w:after="0" w:line="240" w:lineRule="auto"/>
    </w:pPr>
  </w:style>
  <w:style w:type="character" w:styleId="af1">
    <w:name w:val="Unresolved Mention"/>
    <w:basedOn w:val="a0"/>
    <w:uiPriority w:val="99"/>
    <w:semiHidden/>
    <w:unhideWhenUsed/>
    <w:rsid w:val="007A0E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3/Conditional-Statement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1066</Words>
  <Characters>6081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0</cp:revision>
  <cp:lastPrinted>2015-10-26T22:35:00Z</cp:lastPrinted>
  <dcterms:created xsi:type="dcterms:W3CDTF">2021-03-16T09:12:00Z</dcterms:created>
  <dcterms:modified xsi:type="dcterms:W3CDTF">2024-12-23T14:55:00Z</dcterms:modified>
  <cp:category>programming; education; software engineering; software development</cp:category>
</cp:coreProperties>
</file>